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rogram</w:t>
      </w:r>
      <w:r>
        <w:t xml:space="preserve"> </w:t>
      </w:r>
      <w:r>
        <w:t xml:space="preserve">in</w:t>
      </w:r>
      <w:r>
        <w:t xml:space="preserve"> </w:t>
      </w:r>
      <w:r>
        <w:t xml:space="preserve">Argentina</w:t>
      </w:r>
      <w:r>
        <w:t xml:space="preserve"> </w:t>
      </w:r>
      <w:r>
        <w:t xml:space="preserve">Córdoba</w:t>
      </w:r>
    </w:p>
    <w:p>
      <w:pPr>
        <w:pStyle w:val="FirstParagraph"/>
      </w:pPr>
      <w:r>
        <w:t xml:space="preserve">October 26, 2023</w:t>
      </w:r>
    </w:p>
    <w:p>
      <w:pPr>
        <w:pStyle w:val="BodyText"/>
      </w:pPr>
      <w:r>
        <w:t xml:space="preserve">María Fernández</w:t>
      </w:r>
    </w:p>
    <w:p>
      <w:pPr>
        <w:pStyle w:val="BodyText"/>
      </w:pPr>
      <w:r>
        <w:t xml:space="preserve">Av. Vélez Sársfield 1890, Departamento 4B</w:t>
      </w:r>
    </w:p>
    <w:p>
      <w:pPr>
        <w:pStyle w:val="BodyText"/>
      </w:pPr>
      <w:r>
        <w:t xml:space="preserve">Córdoba, Argentina, X5000</w:t>
      </w:r>
    </w:p>
    <w:bookmarkStart w:id="20" w:name="scholarship-application-letter"/>
    <w:p>
      <w:pPr>
        <w:pStyle w:val="Heading1"/>
      </w:pPr>
      <w:r>
        <w:t xml:space="preserve">SCHOLARSHIP APPLICATION LETTER</w:t>
      </w:r>
    </w:p>
    <w:p>
      <w:pPr>
        <w:pStyle w:val="FirstParagraph"/>
      </w:pPr>
      <w:r>
        <w:t xml:space="preserve">For the International Data Science Scholarship Program at Universidad Nacional de Córdoba</w:t>
      </w:r>
    </w:p>
    <w:bookmarkEnd w:id="20"/>
    <w:p>
      <w:pPr>
        <w:pStyle w:val="BodyText"/>
      </w:pPr>
      <w:r>
        <w:t xml:space="preserve">Dear Scholarship Committee,</w:t>
      </w:r>
    </w:p>
    <w:p>
      <w:pPr>
        <w:pStyle w:val="BodyText"/>
      </w:pPr>
      <w:r>
        <w:t xml:space="preserve">It is with profound enthusiasm and unwavering commitment to advancing data-driven innovation in Latin America that I submit my application for the International Data Science Scholarship at Universidad Nacional de Córdoba (UNC). As a dedicated aspiring Data Scientist from Buenos Aires, I have meticulously crafted this Scholarship Application Letter to articulate how this opportunity will catalyze my academic trajectory while contributing meaningfully to Argentina’s technological ecosystem in Córdoba.</w:t>
      </w:r>
    </w:p>
    <w:p>
      <w:pPr>
        <w:pStyle w:val="BodyText"/>
      </w:pPr>
      <w:r>
        <w:t xml:space="preserve">My journey toward becoming a transformative Data Scientist began during my undergraduate studies in Computer Science at the Universidad de Buenos Aires (UBA), where I graduated with honors (GPA: 9.2/10). My capstone project, "Predictive Analytics for Agricultural Yield Optimization in Argentinean Rural Communities," positioned me at the intersection of data science and socioeconomic impact. This work required developing machine learning models using Python and TensorFlow to analyze satellite imagery and weather patterns across 12 provinces—ultimately increasing crop prediction accuracy by 37% for smallholder farmers. What resonated deeply with me was how data could address Argentina's most pressing challenges: food security, economic inequality, and sustainable resource management. This experience crystallized my ambition to become a Data Scientist who doesn’t just analyze data but actively shapes policies that uplift communities.</w:t>
      </w:r>
    </w:p>
    <w:p>
      <w:pPr>
        <w:pStyle w:val="BodyText"/>
      </w:pPr>
      <w:r>
        <w:t xml:space="preserve">I am drawn to UNC’s Data Science Master’s Program in Córdoba for three compelling reasons. First, the university’s strategic location in Argentina's second-largest city provides unparalleled access to the region's burgeoning tech ecosystem. Unlike Buenos Aires’ saturated market, Córdoba has seen a 42% year-over-year growth in data-centric startups (Córdoba Digital 2023 Report), with companies like</w:t>
      </w:r>
      <w:r>
        <w:t xml:space="preserve"> </w:t>
      </w:r>
      <w:r>
        <w:rPr>
          <w:iCs/>
          <w:i/>
        </w:rPr>
        <w:t xml:space="preserve">Softtek</w:t>
      </w:r>
      <w:r>
        <w:t xml:space="preserve"> </w:t>
      </w:r>
      <w:r>
        <w:t xml:space="preserve">and</w:t>
      </w:r>
      <w:r>
        <w:t xml:space="preserve"> </w:t>
      </w:r>
      <w:r>
        <w:rPr>
          <w:iCs/>
          <w:i/>
        </w:rPr>
        <w:t xml:space="preserve">Glovo Argentina</w:t>
      </w:r>
      <w:r>
        <w:t xml:space="preserve"> </w:t>
      </w:r>
      <w:r>
        <w:t xml:space="preserve">establishing regional hubs for AI development. Second, UNC’s program uniquely integrates theoretical rigor with applied projects through partnerships like the</w:t>
      </w:r>
      <w:r>
        <w:t xml:space="preserve"> </w:t>
      </w:r>
      <w:r>
        <w:rPr>
          <w:bCs/>
          <w:b/>
        </w:rPr>
        <w:t xml:space="preserve">Córdoba Data Innovation Lab</w:t>
      </w:r>
      <w:r>
        <w:t xml:space="preserve">, where students collaborate with local government on initiatives such as predictive public health resource allocation during pandemic surges. Third—and most crucially—the program’s emphasis on ethical data governance aligns perfectly with my research focus on bias mitigation in agricultural algorithms, an issue I addressed during my UBA project after discovering systematic underrepresentation of women-led farms in training datasets.</w:t>
      </w:r>
    </w:p>
    <w:p>
      <w:pPr>
        <w:pStyle w:val="BodyText"/>
      </w:pPr>
      <w:r>
        <w:t xml:space="preserve">What distinguishes this scholarship opportunity from others is its specific commitment to cultivating Data Scientists who understand Argentina’s socioeconomic landscape. In Córdoba, where 18% of the population lives below the poverty line (INEC, 2022), data literacy isn’t merely academic—it’s a tool for equity. My proposed research, "Ethical AI Frameworks for Rural Economic Empowerment in Argentina," directly targets this need. I plan to partner with UNC’s Center for Social Development and local NGOs like</w:t>
      </w:r>
      <w:r>
        <w:t xml:space="preserve"> </w:t>
      </w:r>
      <w:r>
        <w:rPr>
          <w:iCs/>
          <w:i/>
        </w:rPr>
        <w:t xml:space="preserve">Círculo de Innovación Social</w:t>
      </w:r>
      <w:r>
        <w:t xml:space="preserve"> </w:t>
      </w:r>
      <w:r>
        <w:t xml:space="preserve">to develop transparent ML models that help micro-entrepreneurs access credit without algorithmic discrimination. This work would not only advance my thesis but also produce actionable frameworks for Argentina’s National AI Strategy (2023), which explicitly prioritizes regional development in cities like Córdoba.</w:t>
      </w:r>
    </w:p>
    <w:p>
      <w:pPr>
        <w:pStyle w:val="BodyText"/>
      </w:pPr>
      <w:r>
        <w:t xml:space="preserve">My academic preparedness is reinforced by professional experience as a Data Analyst at</w:t>
      </w:r>
      <w:r>
        <w:t xml:space="preserve"> </w:t>
      </w:r>
      <w:r>
        <w:rPr>
          <w:iCs/>
          <w:i/>
        </w:rPr>
        <w:t xml:space="preserve">AgroTech Solutions</w:t>
      </w:r>
      <w:r>
        <w:t xml:space="preserve">, where I implemented a customer segmentation model that boosted client retention by 28%. This role required navigating Argentina’s complex data privacy regulations (Ley de Protección de Datos Personales), giving me firsthand insight into the legal nuances of deploying ethical AI in Latin America. Additionally, I’ve actively participated in Córdoba’s tech community through free workshops at</w:t>
      </w:r>
      <w:r>
        <w:t xml:space="preserve"> </w:t>
      </w:r>
      <w:r>
        <w:rPr>
          <w:iCs/>
          <w:i/>
        </w:rPr>
        <w:t xml:space="preserve">La Casa del Software</w:t>
      </w:r>
      <w:r>
        <w:t xml:space="preserve">, teaching Python basics to 50+ women from underserved neighborhoods—proving my commitment to inclusive data literacy.</w:t>
      </w:r>
    </w:p>
    <w:p>
      <w:pPr>
        <w:pStyle w:val="BodyText"/>
      </w:pPr>
      <w:r>
        <w:t xml:space="preserve">The financial barrier is the only obstacle preventing me from fully engaging with UNC’s program. While I’ve secured partial funding through UBA’s graduate assistantship, it covers only 65% of tuition and living expenses in Córdoba. This scholarship would bridge that gap, allowing me to dedicate 100% of my energy to coursework, lab work, and community projects rather than seeking part-time employment—a critical advantage in Argentina’s competitive data science market. UNC’s stipend structure (including housing support) is particularly vital: Córdoba’s cost of living has risen 22% since 2021 (INDEC), making affordable accommodation a necessity for international students.</w:t>
      </w:r>
    </w:p>
    <w:p>
      <w:pPr>
        <w:pStyle w:val="BodyText"/>
      </w:pPr>
      <w:r>
        <w:t xml:space="preserve">My vision extends beyond personal achievement to contributing to Argentina Córdoba as a Data Scientist who embodies the university’s motto: "Ciencia, Tecnología y Servicio" (Science, Technology and Service). I envision establishing a student-led data ethics group at UNC that partners with Córdoba’s municipal government on open-data initiatives—like mapping public transportation accessibility in neighborhoods like Villa Elisa, where 35% of residents rely on informal transit. This would directly support Córdoba’s Sustainable Development Goals (SDGs) commitment under the UN Urban Agenda. My long-term goal is to co-found a nonprofit accelerator for ethical AI startups in Central Argentina, leveraging UNC’s alumni network to scale solutions that have proven successful in my academic work.</w:t>
      </w:r>
    </w:p>
    <w:p>
      <w:pPr>
        <w:pStyle w:val="BodyText"/>
      </w:pPr>
      <w:r>
        <w:t xml:space="preserve">Argentina stands at a pivotal moment: with over 1,200 tech companies operating nationwide (Provincial Technology Observatory), the demand for culturally attuned Data Scientists is surging. Yet only 12% of data professionals in Argentina are women—making initiatives like UNC’s scholarship to support gender diversity profoundly impactful. As a woman from a working-class background who navigated Argentina’s public university system, I am uniquely positioned to champion inclusion within this field and mentor future generations.</w:t>
      </w:r>
    </w:p>
    <w:p>
      <w:pPr>
        <w:pStyle w:val="BodyText"/>
      </w:pPr>
      <w:r>
        <w:t xml:space="preserve">In closing, this Scholarship Application Letter represents more than an academic request—it is a pledge to become an agent of change in Argentina Córdoba. I promise to honor the trust placed in me through rigorous scholarship, community engagement, and innovative solutions that transform data into tangible social good. The University of Córdoba’s program is not merely a next step; it is the essential catalyst for my mission as a Data Scientist who believes technology must serve humanity first.</w:t>
      </w:r>
    </w:p>
    <w:p>
      <w:pPr>
        <w:pStyle w:val="BodyText"/>
      </w:pPr>
      <w:r>
        <w:t xml:space="preserve">Thank you for considering my application. I eagerly await the opportunity to discuss how my background, vision, and dedication align with UNC’s mission in Córdoba. Please find my CV, academic transcripts, and letters of recommendation attached for your review.</w:t>
      </w:r>
    </w:p>
    <w:p>
      <w:pPr>
        <w:pStyle w:val="BodyText"/>
      </w:pPr>
      <w:r>
        <w:t xml:space="preserve">Sincerely,</w:t>
      </w:r>
    </w:p>
    <w:p>
      <w:pPr>
        <w:pStyle w:val="BodyText"/>
      </w:pPr>
      <w:r>
        <w:t xml:space="preserve">María Fernández</w:t>
      </w:r>
    </w:p>
    <w:p>
      <w:pPr>
        <w:pStyle w:val="BodyText"/>
      </w:pPr>
      <w:r>
        <w:t xml:space="preserve">Undergraduate Degree in Computer Science, Universidad de Buenos Aires (UBA)</w:t>
      </w:r>
    </w:p>
    <w:p>
      <w:pPr>
        <w:pStyle w:val="BodyText"/>
      </w:pPr>
      <w:r>
        <w:rPr>
          <w:bCs/>
          <w:b/>
        </w:rPr>
        <w:t xml:space="preserve">Word Count:</w:t>
      </w:r>
      <w:r>
        <w:t xml:space="preserve"> </w:t>
      </w:r>
      <w:r>
        <w:t xml:space="preserve">852</w:t>
      </w:r>
    </w:p>
    <w:p>
      <w:pPr>
        <w:pStyle w:val="BodyText"/>
      </w:pPr>
      <w:r>
        <w:t xml:space="preserve">This Scholarship Application Letter was crafted to align with the strategic goals of Argentina Córdoba’s technological development and the specific needs of Data Scientists in Latin Americ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ata Scientist Program in Argentina Córdoba</dc:title>
  <dc:creator/>
  <dc:language>en</dc:language>
  <cp:keywords/>
  <dcterms:created xsi:type="dcterms:W3CDTF">2026-07-23T14:09:29Z</dcterms:created>
  <dcterms:modified xsi:type="dcterms:W3CDTF">2026-07-23T14:09:29Z</dcterms:modified>
</cp:coreProperties>
</file>

<file path=docProps/custom.xml><?xml version="1.0" encoding="utf-8"?>
<Properties xmlns="http://schemas.openxmlformats.org/officeDocument/2006/custom-properties" xmlns:vt="http://schemas.openxmlformats.org/officeDocument/2006/docPropsVTypes"/>
</file>